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221605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2216058"/>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cba6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